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Petra Magnu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